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4A35D9" w14:textId="69529A2F" w:rsidR="00081101" w:rsidRPr="0093286D" w:rsidRDefault="007153EA" w:rsidP="00081101">
      <w:pPr>
        <w:jc w:val="center"/>
        <w:rPr>
          <w:rFonts w:asciiTheme="minorHAnsi" w:hAnsiTheme="minorHAnsi" w:cs="Arial"/>
          <w:b/>
          <w:sz w:val="28"/>
          <w:szCs w:val="22"/>
        </w:rPr>
      </w:pPr>
      <w:r>
        <w:rPr>
          <w:rFonts w:asciiTheme="minorHAnsi" w:hAnsiTheme="minorHAnsi" w:cs="Arial"/>
          <w:b/>
          <w:sz w:val="28"/>
          <w:szCs w:val="22"/>
        </w:rPr>
        <w:t>TECHNOLOGY</w:t>
      </w:r>
      <w:r w:rsidR="006F3A26">
        <w:rPr>
          <w:rFonts w:asciiTheme="minorHAnsi" w:hAnsiTheme="minorHAnsi" w:cs="Arial"/>
          <w:b/>
          <w:sz w:val="28"/>
          <w:szCs w:val="22"/>
        </w:rPr>
        <w:t xml:space="preserve"> </w:t>
      </w:r>
      <w:r w:rsidR="008A2B20">
        <w:rPr>
          <w:rFonts w:asciiTheme="minorHAnsi" w:hAnsiTheme="minorHAnsi" w:cs="Arial"/>
          <w:b/>
          <w:sz w:val="28"/>
          <w:szCs w:val="22"/>
        </w:rPr>
        <w:t>–</w:t>
      </w:r>
      <w:r w:rsidR="00EB0148">
        <w:rPr>
          <w:rFonts w:asciiTheme="minorHAnsi" w:hAnsiTheme="minorHAnsi" w:cs="Arial"/>
          <w:b/>
          <w:sz w:val="28"/>
          <w:szCs w:val="22"/>
        </w:rPr>
        <w:t xml:space="preserve"> </w:t>
      </w:r>
      <w:r w:rsidR="008A2B20">
        <w:rPr>
          <w:rFonts w:asciiTheme="minorHAnsi" w:hAnsiTheme="minorHAnsi" w:cs="Arial"/>
          <w:b/>
          <w:sz w:val="28"/>
          <w:szCs w:val="22"/>
        </w:rPr>
        <w:t>GRADE 9</w:t>
      </w:r>
      <w:r w:rsidR="00AA74C2">
        <w:rPr>
          <w:rFonts w:asciiTheme="minorHAnsi" w:hAnsiTheme="minorHAnsi" w:cs="Arial"/>
          <w:b/>
          <w:sz w:val="28"/>
          <w:szCs w:val="22"/>
        </w:rPr>
        <w:t xml:space="preserve"> </w:t>
      </w:r>
      <w:r w:rsidR="008A2B20">
        <w:rPr>
          <w:rFonts w:asciiTheme="minorHAnsi" w:hAnsiTheme="minorHAnsi" w:cs="Arial"/>
          <w:b/>
          <w:sz w:val="28"/>
          <w:szCs w:val="22"/>
        </w:rPr>
        <w:t xml:space="preserve"> </w:t>
      </w:r>
      <w:r w:rsidR="009A6572">
        <w:rPr>
          <w:rFonts w:asciiTheme="minorHAnsi" w:hAnsiTheme="minorHAnsi" w:cs="Arial"/>
          <w:b/>
          <w:sz w:val="28"/>
          <w:szCs w:val="22"/>
        </w:rPr>
        <w:t xml:space="preserve"> </w:t>
      </w:r>
      <w:r w:rsidR="00EE4D4F">
        <w:rPr>
          <w:rFonts w:asciiTheme="minorHAnsi" w:hAnsiTheme="minorHAnsi" w:cs="Arial"/>
          <w:b/>
          <w:sz w:val="28"/>
          <w:szCs w:val="22"/>
        </w:rPr>
        <w:t>202</w:t>
      </w:r>
      <w:r w:rsidR="007218FE">
        <w:rPr>
          <w:rFonts w:asciiTheme="minorHAnsi" w:hAnsiTheme="minorHAnsi" w:cs="Arial"/>
          <w:b/>
          <w:sz w:val="28"/>
          <w:szCs w:val="22"/>
        </w:rPr>
        <w:t>2</w:t>
      </w:r>
    </w:p>
    <w:p w14:paraId="0E00A405" w14:textId="77777777" w:rsidR="00081101" w:rsidRPr="0093286D" w:rsidRDefault="00081101" w:rsidP="00081101">
      <w:pPr>
        <w:jc w:val="center"/>
        <w:rPr>
          <w:rFonts w:asciiTheme="minorHAnsi" w:hAnsiTheme="minorHAnsi" w:cs="Arial"/>
          <w:b/>
          <w:sz w:val="22"/>
          <w:szCs w:val="22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745"/>
        <w:gridCol w:w="4913"/>
        <w:gridCol w:w="2976"/>
      </w:tblGrid>
      <w:tr w:rsidR="00081101" w:rsidRPr="0093286D" w14:paraId="3B05A986" w14:textId="77777777" w:rsidTr="007218FE">
        <w:trPr>
          <w:trHeight w:val="640"/>
        </w:trPr>
        <w:tc>
          <w:tcPr>
            <w:tcW w:w="1745" w:type="dxa"/>
            <w:vAlign w:val="center"/>
          </w:tcPr>
          <w:p w14:paraId="49A113A8" w14:textId="77777777" w:rsidR="00081101" w:rsidRPr="00A94F54" w:rsidRDefault="00081101" w:rsidP="00E23DC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A94F54">
              <w:rPr>
                <w:rFonts w:asciiTheme="minorHAnsi" w:hAnsiTheme="minorHAnsi" w:cs="Arial"/>
                <w:b/>
                <w:sz w:val="22"/>
                <w:szCs w:val="22"/>
              </w:rPr>
              <w:t>TOPIC</w:t>
            </w:r>
          </w:p>
        </w:tc>
        <w:tc>
          <w:tcPr>
            <w:tcW w:w="4913" w:type="dxa"/>
            <w:vAlign w:val="center"/>
          </w:tcPr>
          <w:p w14:paraId="437BE494" w14:textId="77777777" w:rsidR="00081101" w:rsidRPr="00A94F54" w:rsidRDefault="00081101" w:rsidP="00E23DC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A94F54">
              <w:rPr>
                <w:rFonts w:asciiTheme="minorHAnsi" w:hAnsiTheme="minorHAnsi" w:cs="Arial"/>
                <w:b/>
                <w:sz w:val="22"/>
                <w:szCs w:val="22"/>
              </w:rPr>
              <w:t>ASSESSMENT STANDARDS</w:t>
            </w:r>
          </w:p>
        </w:tc>
        <w:tc>
          <w:tcPr>
            <w:tcW w:w="2976" w:type="dxa"/>
            <w:vAlign w:val="center"/>
          </w:tcPr>
          <w:p w14:paraId="02FCE5B9" w14:textId="77777777" w:rsidR="00081101" w:rsidRPr="00A94F54" w:rsidRDefault="00081101" w:rsidP="00E23DC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A94F54">
              <w:rPr>
                <w:rFonts w:asciiTheme="minorHAnsi" w:hAnsiTheme="minorHAnsi" w:cs="Arial"/>
                <w:b/>
                <w:sz w:val="22"/>
                <w:szCs w:val="22"/>
              </w:rPr>
              <w:t>PORTFOLIO ASSESSMENT TASKS</w:t>
            </w:r>
          </w:p>
        </w:tc>
      </w:tr>
      <w:tr w:rsidR="00081101" w:rsidRPr="0093286D" w14:paraId="72AE0000" w14:textId="77777777" w:rsidTr="007218FE">
        <w:trPr>
          <w:trHeight w:val="320"/>
        </w:trPr>
        <w:tc>
          <w:tcPr>
            <w:tcW w:w="9634" w:type="dxa"/>
            <w:gridSpan w:val="3"/>
            <w:shd w:val="clear" w:color="auto" w:fill="FFFF00"/>
            <w:vAlign w:val="center"/>
          </w:tcPr>
          <w:p w14:paraId="63453FD0" w14:textId="0E9261E3" w:rsidR="00081101" w:rsidRPr="00A94F54" w:rsidRDefault="00EE4D4F" w:rsidP="00E23DC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PHASE 1 (</w:t>
            </w:r>
            <w:r w:rsidR="007218FE">
              <w:rPr>
                <w:rFonts w:asciiTheme="minorHAnsi" w:hAnsiTheme="minorHAnsi" w:cs="Arial"/>
                <w:b/>
                <w:sz w:val="22"/>
                <w:szCs w:val="22"/>
              </w:rPr>
              <w:t>19 January</w:t>
            </w:r>
            <w:r w:rsidR="005F4797">
              <w:rPr>
                <w:rFonts w:asciiTheme="minorHAnsi" w:hAnsiTheme="minorHAnsi" w:cs="Arial"/>
                <w:b/>
                <w:sz w:val="22"/>
                <w:szCs w:val="22"/>
              </w:rPr>
              <w:t xml:space="preserve"> 202</w:t>
            </w:r>
            <w:r w:rsidR="007218FE">
              <w:rPr>
                <w:rFonts w:asciiTheme="minorHAnsi" w:hAnsiTheme="minorHAnsi" w:cs="Arial"/>
                <w:b/>
                <w:sz w:val="22"/>
                <w:szCs w:val="22"/>
              </w:rPr>
              <w:t>2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 – </w:t>
            </w:r>
            <w:r w:rsidR="00363F82">
              <w:rPr>
                <w:rFonts w:asciiTheme="minorHAnsi" w:hAnsiTheme="minorHAnsi" w:cs="Arial"/>
                <w:b/>
                <w:sz w:val="22"/>
                <w:szCs w:val="22"/>
              </w:rPr>
              <w:t>2</w:t>
            </w:r>
            <w:r w:rsidR="007218FE">
              <w:rPr>
                <w:rFonts w:asciiTheme="minorHAnsi" w:hAnsiTheme="minorHAnsi" w:cs="Arial"/>
                <w:b/>
                <w:sz w:val="22"/>
                <w:szCs w:val="22"/>
              </w:rPr>
              <w:t>5 March 2022</w:t>
            </w:r>
            <w:r w:rsidRPr="00A94F54">
              <w:rPr>
                <w:rFonts w:asciiTheme="minorHAnsi" w:hAnsiTheme="minorHAnsi" w:cs="Arial"/>
                <w:b/>
                <w:sz w:val="22"/>
                <w:szCs w:val="22"/>
              </w:rPr>
              <w:t>)</w:t>
            </w:r>
          </w:p>
        </w:tc>
      </w:tr>
      <w:tr w:rsidR="005F4797" w:rsidRPr="0093286D" w14:paraId="5DD786E8" w14:textId="77777777" w:rsidTr="007218FE">
        <w:trPr>
          <w:trHeight w:val="340"/>
        </w:trPr>
        <w:tc>
          <w:tcPr>
            <w:tcW w:w="1745" w:type="dxa"/>
            <w:vMerge w:val="restart"/>
            <w:vAlign w:val="center"/>
          </w:tcPr>
          <w:p w14:paraId="1843005B" w14:textId="77777777" w:rsidR="005F4797" w:rsidRPr="00AC7343" w:rsidRDefault="005F4797" w:rsidP="00AC7343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>
              <w:rPr>
                <w:rFonts w:asciiTheme="minorHAnsi" w:hAnsiTheme="minorHAnsi" w:cs="Tahoma"/>
                <w:b/>
                <w:sz w:val="22"/>
                <w:szCs w:val="22"/>
              </w:rPr>
              <w:t>Drawing Techniques</w:t>
            </w:r>
          </w:p>
        </w:tc>
        <w:tc>
          <w:tcPr>
            <w:tcW w:w="4913" w:type="dxa"/>
            <w:vAlign w:val="center"/>
          </w:tcPr>
          <w:p w14:paraId="5D715C61" w14:textId="38F3D533" w:rsidR="005F4797" w:rsidRPr="00AC7343" w:rsidRDefault="005F4797" w:rsidP="00AC7343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Setting up a page</w:t>
            </w:r>
          </w:p>
        </w:tc>
        <w:tc>
          <w:tcPr>
            <w:tcW w:w="2976" w:type="dxa"/>
            <w:vMerge w:val="restart"/>
            <w:vAlign w:val="center"/>
          </w:tcPr>
          <w:p w14:paraId="60F1CD5A" w14:textId="661B2FBF" w:rsidR="005F4797" w:rsidRPr="00102CA5" w:rsidRDefault="005F4797" w:rsidP="00102CA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102CA5">
              <w:rPr>
                <w:rFonts w:asciiTheme="minorHAnsi" w:hAnsiTheme="minorHAnsi" w:cs="Arial"/>
                <w:b/>
                <w:sz w:val="22"/>
                <w:szCs w:val="22"/>
              </w:rPr>
              <w:t>Task 1</w:t>
            </w:r>
            <w:r w:rsidR="00102CA5">
              <w:rPr>
                <w:rFonts w:asciiTheme="minorHAnsi" w:hAnsiTheme="minorHAnsi" w:cs="Arial"/>
                <w:b/>
                <w:sz w:val="22"/>
                <w:szCs w:val="22"/>
              </w:rPr>
              <w:t>:</w:t>
            </w:r>
          </w:p>
          <w:p w14:paraId="2611C48A" w14:textId="57DB7754" w:rsidR="005F4797" w:rsidRPr="00102CA5" w:rsidRDefault="005F4797" w:rsidP="00102CA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102CA5">
              <w:rPr>
                <w:rFonts w:asciiTheme="minorHAnsi" w:hAnsiTheme="minorHAnsi" w:cs="Arial"/>
                <w:sz w:val="22"/>
                <w:szCs w:val="22"/>
              </w:rPr>
              <w:t>Two Coursework drawings</w:t>
            </w:r>
          </w:p>
          <w:p w14:paraId="197DB612" w14:textId="3535A2D2" w:rsidR="005F4797" w:rsidRDefault="007218FE" w:rsidP="00102CA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102CA5">
              <w:rPr>
                <w:rFonts w:asciiTheme="minorHAnsi" w:hAnsiTheme="minorHAnsi" w:cs="Arial"/>
                <w:sz w:val="22"/>
                <w:szCs w:val="22"/>
              </w:rPr>
              <w:t>14 – 18 February</w:t>
            </w:r>
          </w:p>
          <w:p w14:paraId="65B418F2" w14:textId="77777777" w:rsidR="00102CA5" w:rsidRPr="00102CA5" w:rsidRDefault="00102CA5" w:rsidP="00102CA5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752A6417" w14:textId="21AC3287" w:rsidR="005F4797" w:rsidRPr="00102CA5" w:rsidRDefault="005F4797" w:rsidP="00102CA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102CA5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Task 2</w:t>
            </w:r>
            <w:r w:rsidR="00102CA5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: </w:t>
            </w:r>
            <w:r w:rsidRPr="00102CA5">
              <w:rPr>
                <w:rFonts w:asciiTheme="minorHAnsi" w:hAnsiTheme="minorHAnsi" w:cs="Arial"/>
                <w:sz w:val="22"/>
                <w:szCs w:val="22"/>
              </w:rPr>
              <w:t>PAT 1 section A</w:t>
            </w:r>
          </w:p>
          <w:p w14:paraId="0014ABC7" w14:textId="77777777" w:rsidR="00102CA5" w:rsidRDefault="007218FE" w:rsidP="00102CA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102CA5">
              <w:rPr>
                <w:rFonts w:asciiTheme="minorHAnsi" w:hAnsiTheme="minorHAnsi" w:cs="Arial"/>
                <w:sz w:val="22"/>
                <w:szCs w:val="22"/>
              </w:rPr>
              <w:t>28 February – 4 March</w:t>
            </w:r>
          </w:p>
          <w:p w14:paraId="764EB253" w14:textId="492DE0C4" w:rsidR="005F4797" w:rsidRPr="00102CA5" w:rsidRDefault="007218FE" w:rsidP="00102CA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102CA5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</w:p>
          <w:p w14:paraId="03B6379F" w14:textId="6FE4BD0E" w:rsidR="005F4797" w:rsidRPr="00102CA5" w:rsidRDefault="005F4797" w:rsidP="00102CA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102CA5">
              <w:rPr>
                <w:rFonts w:asciiTheme="minorHAnsi" w:hAnsiTheme="minorHAnsi" w:cs="Arial"/>
                <w:b/>
                <w:sz w:val="22"/>
                <w:szCs w:val="22"/>
              </w:rPr>
              <w:t>Task 3</w:t>
            </w:r>
            <w:r w:rsidR="00102CA5"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 w:rsidRPr="00102CA5">
              <w:rPr>
                <w:rFonts w:asciiTheme="minorHAnsi" w:hAnsiTheme="minorHAnsi" w:cs="Arial"/>
                <w:sz w:val="22"/>
                <w:szCs w:val="22"/>
              </w:rPr>
              <w:t>Controlled Test</w:t>
            </w:r>
          </w:p>
          <w:p w14:paraId="00808769" w14:textId="39DC95F0" w:rsidR="005F4797" w:rsidRPr="00102CA5" w:rsidRDefault="007218FE" w:rsidP="00102CA5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102CA5">
              <w:rPr>
                <w:rFonts w:asciiTheme="minorHAnsi" w:hAnsiTheme="minorHAnsi"/>
                <w:sz w:val="22"/>
                <w:szCs w:val="22"/>
              </w:rPr>
              <w:t>7 – 11 March</w:t>
            </w:r>
          </w:p>
        </w:tc>
      </w:tr>
      <w:tr w:rsidR="005F4797" w:rsidRPr="0093286D" w14:paraId="2214A54C" w14:textId="77777777" w:rsidTr="007218FE">
        <w:trPr>
          <w:trHeight w:val="340"/>
        </w:trPr>
        <w:tc>
          <w:tcPr>
            <w:tcW w:w="1745" w:type="dxa"/>
            <w:vMerge/>
            <w:vAlign w:val="center"/>
          </w:tcPr>
          <w:p w14:paraId="305F623A" w14:textId="77777777" w:rsidR="005F4797" w:rsidRPr="00AC7343" w:rsidRDefault="005F4797" w:rsidP="00AC7343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4913" w:type="dxa"/>
            <w:vAlign w:val="center"/>
          </w:tcPr>
          <w:p w14:paraId="5648183F" w14:textId="7D46C630" w:rsidR="005F4797" w:rsidRPr="00AC7343" w:rsidRDefault="005F4797" w:rsidP="00AC7343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Line work</w:t>
            </w:r>
          </w:p>
        </w:tc>
        <w:tc>
          <w:tcPr>
            <w:tcW w:w="2976" w:type="dxa"/>
            <w:vMerge/>
          </w:tcPr>
          <w:p w14:paraId="26D7062D" w14:textId="77777777" w:rsidR="005F4797" w:rsidRPr="00A94F54" w:rsidRDefault="005F4797" w:rsidP="00AC7343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5F4797" w:rsidRPr="0093286D" w14:paraId="4F3618E5" w14:textId="77777777" w:rsidTr="007218FE">
        <w:trPr>
          <w:trHeight w:val="340"/>
        </w:trPr>
        <w:tc>
          <w:tcPr>
            <w:tcW w:w="1745" w:type="dxa"/>
            <w:vMerge/>
            <w:vAlign w:val="center"/>
          </w:tcPr>
          <w:p w14:paraId="0D1609E3" w14:textId="77777777" w:rsidR="005F4797" w:rsidRPr="00AC7343" w:rsidRDefault="005F4797" w:rsidP="00AC7343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4913" w:type="dxa"/>
            <w:vAlign w:val="center"/>
          </w:tcPr>
          <w:p w14:paraId="21860290" w14:textId="77777777" w:rsidR="005F4797" w:rsidRPr="00AC7343" w:rsidRDefault="005F4797" w:rsidP="00AC7343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Freehand Drawing</w:t>
            </w:r>
          </w:p>
        </w:tc>
        <w:tc>
          <w:tcPr>
            <w:tcW w:w="2976" w:type="dxa"/>
            <w:vMerge/>
          </w:tcPr>
          <w:p w14:paraId="2D1D1186" w14:textId="77777777" w:rsidR="005F4797" w:rsidRPr="00A94F54" w:rsidRDefault="005F4797" w:rsidP="00AC7343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5F4797" w:rsidRPr="0093286D" w14:paraId="53B5D75D" w14:textId="77777777" w:rsidTr="007218FE">
        <w:trPr>
          <w:trHeight w:val="340"/>
        </w:trPr>
        <w:tc>
          <w:tcPr>
            <w:tcW w:w="1745" w:type="dxa"/>
            <w:vMerge/>
            <w:vAlign w:val="center"/>
          </w:tcPr>
          <w:p w14:paraId="6965F383" w14:textId="77777777" w:rsidR="005F4797" w:rsidRPr="00AC7343" w:rsidRDefault="005F4797" w:rsidP="00AC7343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4913" w:type="dxa"/>
            <w:vAlign w:val="center"/>
          </w:tcPr>
          <w:p w14:paraId="073BDF21" w14:textId="77777777" w:rsidR="005F4797" w:rsidRPr="00AC7343" w:rsidRDefault="005F4797" w:rsidP="00AC7343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Printing</w:t>
            </w:r>
          </w:p>
        </w:tc>
        <w:tc>
          <w:tcPr>
            <w:tcW w:w="2976" w:type="dxa"/>
            <w:vMerge/>
          </w:tcPr>
          <w:p w14:paraId="1EEBB61A" w14:textId="77777777" w:rsidR="005F4797" w:rsidRPr="00A94F54" w:rsidRDefault="005F4797" w:rsidP="00AC7343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5F4797" w:rsidRPr="0093286D" w14:paraId="3DD3F726" w14:textId="77777777" w:rsidTr="007218FE">
        <w:trPr>
          <w:trHeight w:val="340"/>
        </w:trPr>
        <w:tc>
          <w:tcPr>
            <w:tcW w:w="1745" w:type="dxa"/>
            <w:vMerge w:val="restart"/>
            <w:vAlign w:val="center"/>
          </w:tcPr>
          <w:p w14:paraId="0213F56A" w14:textId="77777777" w:rsidR="005F4797" w:rsidRPr="00AC7343" w:rsidRDefault="005F4797" w:rsidP="00AC7343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>
              <w:rPr>
                <w:rFonts w:asciiTheme="minorHAnsi" w:hAnsiTheme="minorHAnsi" w:cs="Tahoma"/>
                <w:b/>
                <w:sz w:val="22"/>
                <w:szCs w:val="22"/>
              </w:rPr>
              <w:t>Construction</w:t>
            </w:r>
          </w:p>
        </w:tc>
        <w:tc>
          <w:tcPr>
            <w:tcW w:w="4913" w:type="dxa"/>
            <w:vAlign w:val="center"/>
          </w:tcPr>
          <w:p w14:paraId="52BA82D4" w14:textId="77777777" w:rsidR="005F4797" w:rsidRPr="00AC7343" w:rsidRDefault="005F4797" w:rsidP="00AC7343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Bisecting a line, Angle</w:t>
            </w:r>
          </w:p>
        </w:tc>
        <w:tc>
          <w:tcPr>
            <w:tcW w:w="2976" w:type="dxa"/>
            <w:vMerge/>
          </w:tcPr>
          <w:p w14:paraId="5839D602" w14:textId="77777777" w:rsidR="005F4797" w:rsidRPr="00A94F54" w:rsidRDefault="005F4797" w:rsidP="00AC7343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5F4797" w:rsidRPr="0093286D" w14:paraId="39B8E397" w14:textId="77777777" w:rsidTr="007218FE">
        <w:trPr>
          <w:trHeight w:val="340"/>
        </w:trPr>
        <w:tc>
          <w:tcPr>
            <w:tcW w:w="1745" w:type="dxa"/>
            <w:vMerge/>
            <w:vAlign w:val="center"/>
          </w:tcPr>
          <w:p w14:paraId="07BD4047" w14:textId="77777777" w:rsidR="005F4797" w:rsidRPr="00AC7343" w:rsidRDefault="005F4797" w:rsidP="00AC7343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4913" w:type="dxa"/>
            <w:vAlign w:val="center"/>
          </w:tcPr>
          <w:p w14:paraId="0257A49C" w14:textId="77777777" w:rsidR="005F4797" w:rsidRPr="00AC7343" w:rsidRDefault="005F4797" w:rsidP="00AC7343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Dividing a line</w:t>
            </w:r>
          </w:p>
        </w:tc>
        <w:tc>
          <w:tcPr>
            <w:tcW w:w="2976" w:type="dxa"/>
            <w:vMerge/>
          </w:tcPr>
          <w:p w14:paraId="7752ACB7" w14:textId="77777777" w:rsidR="005F4797" w:rsidRPr="00A94F54" w:rsidRDefault="005F4797" w:rsidP="00AC7343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5F4797" w:rsidRPr="0093286D" w14:paraId="2D13A7BA" w14:textId="77777777" w:rsidTr="007218FE">
        <w:trPr>
          <w:trHeight w:val="173"/>
        </w:trPr>
        <w:tc>
          <w:tcPr>
            <w:tcW w:w="1745" w:type="dxa"/>
            <w:vMerge/>
            <w:vAlign w:val="center"/>
          </w:tcPr>
          <w:p w14:paraId="04FFF30C" w14:textId="77777777" w:rsidR="005F4797" w:rsidRPr="00AC7343" w:rsidRDefault="005F4797" w:rsidP="00AC7343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4913" w:type="dxa"/>
            <w:vAlign w:val="center"/>
          </w:tcPr>
          <w:p w14:paraId="6A1BC901" w14:textId="77777777" w:rsidR="005F4797" w:rsidRPr="00AC7343" w:rsidRDefault="005F4797" w:rsidP="00AC7343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Parallel Lines</w:t>
            </w:r>
          </w:p>
        </w:tc>
        <w:tc>
          <w:tcPr>
            <w:tcW w:w="2976" w:type="dxa"/>
            <w:vMerge/>
          </w:tcPr>
          <w:p w14:paraId="46FB2DAA" w14:textId="77777777" w:rsidR="005F4797" w:rsidRPr="00A94F54" w:rsidRDefault="005F4797" w:rsidP="00AC7343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5F4797" w:rsidRPr="0093286D" w14:paraId="48E811C4" w14:textId="77777777" w:rsidTr="007218FE">
        <w:trPr>
          <w:trHeight w:val="172"/>
        </w:trPr>
        <w:tc>
          <w:tcPr>
            <w:tcW w:w="1745" w:type="dxa"/>
            <w:vMerge/>
            <w:vAlign w:val="center"/>
          </w:tcPr>
          <w:p w14:paraId="7F41A43C" w14:textId="77777777" w:rsidR="005F4797" w:rsidRPr="00AC7343" w:rsidRDefault="005F4797" w:rsidP="00AC7343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4913" w:type="dxa"/>
            <w:vAlign w:val="center"/>
          </w:tcPr>
          <w:p w14:paraId="144696DF" w14:textId="26AB461F" w:rsidR="005F4797" w:rsidRPr="00102CA5" w:rsidRDefault="005F4797" w:rsidP="00AC7343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102CA5">
              <w:rPr>
                <w:rFonts w:asciiTheme="minorHAnsi" w:hAnsiTheme="minorHAnsi" w:cstheme="minorHAnsi"/>
                <w:sz w:val="22"/>
              </w:rPr>
              <w:t>PAT 1 -Section A-Research and design</w:t>
            </w:r>
          </w:p>
        </w:tc>
        <w:tc>
          <w:tcPr>
            <w:tcW w:w="2976" w:type="dxa"/>
            <w:vMerge/>
          </w:tcPr>
          <w:p w14:paraId="7316B343" w14:textId="77777777" w:rsidR="005F4797" w:rsidRPr="00A94F54" w:rsidRDefault="005F4797" w:rsidP="00AC7343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44676E" w:rsidRPr="0093286D" w14:paraId="03FA231D" w14:textId="77777777" w:rsidTr="007218FE">
        <w:trPr>
          <w:trHeight w:val="320"/>
        </w:trPr>
        <w:tc>
          <w:tcPr>
            <w:tcW w:w="9634" w:type="dxa"/>
            <w:gridSpan w:val="3"/>
            <w:tcBorders>
              <w:bottom w:val="single" w:sz="4" w:space="0" w:color="auto"/>
            </w:tcBorders>
            <w:shd w:val="clear" w:color="auto" w:fill="FFFF00"/>
            <w:vAlign w:val="center"/>
          </w:tcPr>
          <w:p w14:paraId="661663A8" w14:textId="21A253A9" w:rsidR="0044676E" w:rsidRPr="00A94F54" w:rsidRDefault="00EE4D4F" w:rsidP="00E23DC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PHASE 2 (</w:t>
            </w:r>
            <w:r w:rsidR="007218FE">
              <w:rPr>
                <w:rFonts w:asciiTheme="minorHAnsi" w:hAnsiTheme="minorHAnsi" w:cs="Arial"/>
                <w:b/>
                <w:sz w:val="22"/>
                <w:szCs w:val="22"/>
              </w:rPr>
              <w:t>5 April 2022</w:t>
            </w:r>
            <w:r w:rsidR="00363F82">
              <w:rPr>
                <w:rFonts w:asciiTheme="minorHAnsi" w:hAnsiTheme="minorHAnsi" w:cs="Arial"/>
                <w:b/>
                <w:sz w:val="22"/>
                <w:szCs w:val="22"/>
              </w:rPr>
              <w:t xml:space="preserve"> – </w:t>
            </w:r>
            <w:r w:rsidR="007218FE">
              <w:rPr>
                <w:rFonts w:asciiTheme="minorHAnsi" w:hAnsiTheme="minorHAnsi" w:cs="Arial"/>
                <w:b/>
                <w:sz w:val="22"/>
                <w:szCs w:val="22"/>
              </w:rPr>
              <w:t>24 June 2022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>)</w:t>
            </w:r>
          </w:p>
        </w:tc>
      </w:tr>
      <w:tr w:rsidR="005F4797" w:rsidRPr="0093286D" w14:paraId="2278AAD8" w14:textId="77777777" w:rsidTr="007218FE">
        <w:trPr>
          <w:trHeight w:val="567"/>
        </w:trPr>
        <w:tc>
          <w:tcPr>
            <w:tcW w:w="174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2E21C569" w14:textId="77777777" w:rsidR="005F4797" w:rsidRPr="00DC5D85" w:rsidRDefault="005F4797" w:rsidP="00DC5D85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>
              <w:rPr>
                <w:rFonts w:asciiTheme="minorHAnsi" w:hAnsiTheme="minorHAnsi" w:cs="Tahoma"/>
                <w:b/>
                <w:sz w:val="22"/>
                <w:szCs w:val="22"/>
              </w:rPr>
              <w:t>Isometric Drawings</w:t>
            </w:r>
          </w:p>
        </w:tc>
        <w:tc>
          <w:tcPr>
            <w:tcW w:w="49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09F179F" w14:textId="77777777" w:rsidR="005F4797" w:rsidRPr="00DC5D85" w:rsidRDefault="005F4797" w:rsidP="00CC7838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Isometric Drawings</w:t>
            </w:r>
          </w:p>
        </w:tc>
        <w:tc>
          <w:tcPr>
            <w:tcW w:w="2976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25A1DBB" w14:textId="188A1602" w:rsidR="005F4797" w:rsidRPr="00102CA5" w:rsidRDefault="005F4797" w:rsidP="00102CA5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102CA5">
              <w:rPr>
                <w:rFonts w:asciiTheme="minorHAnsi" w:hAnsiTheme="minorHAnsi" w:cs="Arial"/>
                <w:b/>
                <w:sz w:val="22"/>
                <w:szCs w:val="22"/>
              </w:rPr>
              <w:t>Task 4</w:t>
            </w:r>
            <w:r w:rsidR="00102CA5">
              <w:rPr>
                <w:rFonts w:asciiTheme="minorHAnsi" w:hAnsiTheme="minorHAnsi" w:cs="Arial"/>
                <w:b/>
                <w:sz w:val="22"/>
                <w:szCs w:val="22"/>
              </w:rPr>
              <w:t>:</w:t>
            </w:r>
          </w:p>
          <w:p w14:paraId="741D0B1E" w14:textId="75534331" w:rsidR="005F4797" w:rsidRPr="00102CA5" w:rsidRDefault="005F4797" w:rsidP="00102CA5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102CA5">
              <w:rPr>
                <w:rFonts w:asciiTheme="minorHAnsi" w:hAnsiTheme="minorHAnsi" w:cs="Arial"/>
                <w:bCs/>
                <w:sz w:val="22"/>
                <w:szCs w:val="22"/>
              </w:rPr>
              <w:t>Two Coursework drawings</w:t>
            </w:r>
          </w:p>
          <w:p w14:paraId="16459588" w14:textId="79F3B282" w:rsidR="005F4797" w:rsidRDefault="007218FE" w:rsidP="00102CA5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102CA5">
              <w:rPr>
                <w:rFonts w:asciiTheme="minorHAnsi" w:hAnsiTheme="minorHAnsi" w:cs="Arial"/>
                <w:bCs/>
                <w:sz w:val="22"/>
                <w:szCs w:val="22"/>
              </w:rPr>
              <w:t>25 – 29 April</w:t>
            </w:r>
          </w:p>
          <w:p w14:paraId="15142A4D" w14:textId="77777777" w:rsidR="00102CA5" w:rsidRPr="00102CA5" w:rsidRDefault="00102CA5" w:rsidP="00102CA5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  <w:p w14:paraId="5D55A4F4" w14:textId="426A42F4" w:rsidR="005F4797" w:rsidRPr="00102CA5" w:rsidRDefault="005F4797" w:rsidP="00102CA5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102CA5">
              <w:rPr>
                <w:rFonts w:asciiTheme="minorHAnsi" w:hAnsiTheme="minorHAnsi" w:cs="Arial"/>
                <w:b/>
                <w:sz w:val="22"/>
                <w:szCs w:val="22"/>
              </w:rPr>
              <w:t>Task 5</w:t>
            </w:r>
            <w:r w:rsidR="00102CA5"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 w:rsidRPr="00102CA5">
              <w:rPr>
                <w:rFonts w:asciiTheme="minorHAnsi" w:hAnsiTheme="minorHAnsi" w:cs="Arial"/>
                <w:bCs/>
                <w:sz w:val="22"/>
                <w:szCs w:val="22"/>
              </w:rPr>
              <w:t>PAT 1 section B</w:t>
            </w:r>
          </w:p>
          <w:p w14:paraId="38A601F6" w14:textId="41A7963A" w:rsidR="005F4797" w:rsidRDefault="004642B5" w:rsidP="00102CA5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102CA5">
              <w:rPr>
                <w:rFonts w:asciiTheme="minorHAnsi" w:hAnsiTheme="minorHAnsi" w:cs="Arial"/>
                <w:bCs/>
                <w:sz w:val="22"/>
                <w:szCs w:val="22"/>
              </w:rPr>
              <w:t>23 – 27 May</w:t>
            </w:r>
          </w:p>
          <w:p w14:paraId="553B0922" w14:textId="77777777" w:rsidR="00102CA5" w:rsidRPr="00102CA5" w:rsidRDefault="00102CA5" w:rsidP="00102CA5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  <w:p w14:paraId="37092244" w14:textId="35A79B0B" w:rsidR="0062334A" w:rsidRPr="00102CA5" w:rsidRDefault="005F4797" w:rsidP="00102CA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102CA5">
              <w:rPr>
                <w:rFonts w:asciiTheme="minorHAnsi" w:hAnsiTheme="minorHAnsi" w:cs="Arial"/>
                <w:b/>
                <w:sz w:val="22"/>
                <w:szCs w:val="22"/>
              </w:rPr>
              <w:t>Task 6</w:t>
            </w:r>
            <w:r w:rsidR="00102CA5"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 w:rsidRPr="00102CA5">
              <w:rPr>
                <w:rFonts w:asciiTheme="minorHAnsi" w:hAnsiTheme="minorHAnsi" w:cs="Arial"/>
                <w:sz w:val="22"/>
                <w:szCs w:val="22"/>
              </w:rPr>
              <w:t>June Exams</w:t>
            </w:r>
            <w:r w:rsidR="0062334A" w:rsidRPr="00102CA5">
              <w:rPr>
                <w:rFonts w:asciiTheme="minorHAnsi" w:hAnsiTheme="minorHAnsi" w:cs="Arial"/>
                <w:sz w:val="22"/>
                <w:szCs w:val="22"/>
              </w:rPr>
              <w:t xml:space="preserve">  </w:t>
            </w:r>
          </w:p>
          <w:p w14:paraId="6C58B730" w14:textId="277CC6D3" w:rsidR="005F4797" w:rsidRPr="00102CA5" w:rsidRDefault="007218FE" w:rsidP="00102CA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102CA5">
              <w:rPr>
                <w:rFonts w:asciiTheme="minorHAnsi" w:hAnsiTheme="minorHAnsi"/>
                <w:sz w:val="22"/>
                <w:szCs w:val="22"/>
              </w:rPr>
              <w:t>13 – 24 June</w:t>
            </w:r>
          </w:p>
        </w:tc>
      </w:tr>
      <w:tr w:rsidR="005F4797" w:rsidRPr="0093286D" w14:paraId="7D075BEF" w14:textId="77777777" w:rsidTr="007218FE">
        <w:trPr>
          <w:trHeight w:val="567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3EE46F" w14:textId="77777777" w:rsidR="005F4797" w:rsidRPr="00DC5D85" w:rsidRDefault="005F4797" w:rsidP="00DC5D85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49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9CE2023" w14:textId="77777777" w:rsidR="005F4797" w:rsidRPr="00DC5D85" w:rsidRDefault="005F4797" w:rsidP="00DC5D85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Isometric drawing from orthographic views</w:t>
            </w:r>
          </w:p>
        </w:tc>
        <w:tc>
          <w:tcPr>
            <w:tcW w:w="2976" w:type="dxa"/>
            <w:vMerge/>
            <w:tcBorders>
              <w:left w:val="single" w:sz="4" w:space="0" w:color="auto"/>
            </w:tcBorders>
            <w:vAlign w:val="center"/>
          </w:tcPr>
          <w:p w14:paraId="63B39FD3" w14:textId="77777777" w:rsidR="005F4797" w:rsidRDefault="005F4797" w:rsidP="00DC5D85">
            <w:pPr>
              <w:pStyle w:val="ListParagraph"/>
              <w:numPr>
                <w:ilvl w:val="0"/>
                <w:numId w:val="13"/>
              </w:numPr>
              <w:ind w:left="435" w:hanging="426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5F4797" w:rsidRPr="0093286D" w14:paraId="3F3E433B" w14:textId="77777777" w:rsidTr="007218FE">
        <w:trPr>
          <w:trHeight w:val="567"/>
        </w:trPr>
        <w:tc>
          <w:tcPr>
            <w:tcW w:w="1745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5ECA73" w14:textId="77777777" w:rsidR="005F4797" w:rsidRPr="00DC5D85" w:rsidRDefault="005F4797" w:rsidP="00DC5D85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>
              <w:rPr>
                <w:rFonts w:asciiTheme="minorHAnsi" w:hAnsiTheme="minorHAnsi" w:cs="Tahoma"/>
                <w:b/>
                <w:sz w:val="22"/>
                <w:szCs w:val="22"/>
              </w:rPr>
              <w:t>Orthographic Drawings</w:t>
            </w:r>
          </w:p>
        </w:tc>
        <w:tc>
          <w:tcPr>
            <w:tcW w:w="491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96389" w14:textId="77777777" w:rsidR="005F4797" w:rsidRPr="00DC5D85" w:rsidRDefault="005F4797" w:rsidP="00DC5D85">
            <w:pPr>
              <w:rPr>
                <w:rFonts w:asciiTheme="minorHAnsi" w:hAnsiTheme="minorHAnsi" w:cs="Tahoma"/>
                <w:sz w:val="22"/>
                <w:szCs w:val="22"/>
              </w:rPr>
            </w:pPr>
            <w:r>
              <w:rPr>
                <w:rFonts w:asciiTheme="minorHAnsi" w:hAnsiTheme="minorHAnsi" w:cs="Tahoma"/>
                <w:sz w:val="22"/>
                <w:szCs w:val="22"/>
              </w:rPr>
              <w:t>First angle Orthographic Drawing from Isometric</w:t>
            </w:r>
          </w:p>
        </w:tc>
        <w:tc>
          <w:tcPr>
            <w:tcW w:w="2976" w:type="dxa"/>
            <w:vMerge/>
            <w:tcBorders>
              <w:left w:val="single" w:sz="4" w:space="0" w:color="auto"/>
            </w:tcBorders>
            <w:vAlign w:val="center"/>
          </w:tcPr>
          <w:p w14:paraId="72BC5CBA" w14:textId="77777777" w:rsidR="005F4797" w:rsidRPr="00A94F54" w:rsidRDefault="005F4797" w:rsidP="00DC5D85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5F4797" w:rsidRPr="0093286D" w14:paraId="4E193D7C" w14:textId="77777777" w:rsidTr="007218FE">
        <w:trPr>
          <w:trHeight w:val="450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A60B6B" w14:textId="77777777" w:rsidR="005F4797" w:rsidRPr="00DC5D85" w:rsidRDefault="005F4797" w:rsidP="00DC5D85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491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0F1AB" w14:textId="77777777" w:rsidR="005F4797" w:rsidRPr="00DC5D85" w:rsidRDefault="005F4797" w:rsidP="00DC5D85">
            <w:pPr>
              <w:rPr>
                <w:rFonts w:asciiTheme="minorHAnsi" w:hAnsiTheme="minorHAnsi" w:cs="Tahoma"/>
                <w:sz w:val="22"/>
                <w:szCs w:val="22"/>
              </w:rPr>
            </w:pPr>
            <w:r>
              <w:rPr>
                <w:rFonts w:asciiTheme="minorHAnsi" w:hAnsiTheme="minorHAnsi" w:cs="Tahoma"/>
                <w:sz w:val="22"/>
                <w:szCs w:val="22"/>
              </w:rPr>
              <w:t>Third angle Orthographic Drawing from Isometric</w:t>
            </w:r>
          </w:p>
        </w:tc>
        <w:tc>
          <w:tcPr>
            <w:tcW w:w="2976" w:type="dxa"/>
            <w:vMerge/>
            <w:tcBorders>
              <w:left w:val="single" w:sz="4" w:space="0" w:color="auto"/>
            </w:tcBorders>
            <w:vAlign w:val="center"/>
          </w:tcPr>
          <w:p w14:paraId="7014193D" w14:textId="77777777" w:rsidR="005F4797" w:rsidRPr="00A94F54" w:rsidRDefault="005F4797" w:rsidP="00DC5D85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5F4797" w:rsidRPr="0093286D" w14:paraId="2818929A" w14:textId="77777777" w:rsidTr="007218FE">
        <w:trPr>
          <w:trHeight w:val="450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7DCD94" w14:textId="77777777" w:rsidR="005F4797" w:rsidRPr="00DC5D85" w:rsidRDefault="005F4797" w:rsidP="00DC5D85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491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49476" w14:textId="629F68F3" w:rsidR="005F4797" w:rsidRPr="00102CA5" w:rsidRDefault="005F4797" w:rsidP="00DC5D85">
            <w:pPr>
              <w:rPr>
                <w:rFonts w:asciiTheme="minorHAnsi" w:hAnsiTheme="minorHAnsi" w:cstheme="minorHAnsi"/>
                <w:sz w:val="22"/>
              </w:rPr>
            </w:pPr>
            <w:r w:rsidRPr="00102CA5">
              <w:rPr>
                <w:rFonts w:asciiTheme="minorHAnsi" w:hAnsiTheme="minorHAnsi" w:cstheme="minorHAnsi"/>
                <w:sz w:val="22"/>
              </w:rPr>
              <w:t>PAT 1 -Section B – Design selection and instrument drawings</w:t>
            </w:r>
          </w:p>
        </w:tc>
        <w:tc>
          <w:tcPr>
            <w:tcW w:w="2976" w:type="dxa"/>
            <w:vMerge/>
            <w:tcBorders>
              <w:left w:val="single" w:sz="4" w:space="0" w:color="auto"/>
            </w:tcBorders>
            <w:vAlign w:val="center"/>
          </w:tcPr>
          <w:p w14:paraId="6A0049B5" w14:textId="77777777" w:rsidR="005F4797" w:rsidRPr="00A94F54" w:rsidRDefault="005F4797" w:rsidP="00DC5D85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44676E" w:rsidRPr="0093286D" w14:paraId="1585BFA0" w14:textId="77777777" w:rsidTr="007218FE">
        <w:trPr>
          <w:trHeight w:val="317"/>
        </w:trPr>
        <w:tc>
          <w:tcPr>
            <w:tcW w:w="9634" w:type="dxa"/>
            <w:gridSpan w:val="3"/>
            <w:tcBorders>
              <w:bottom w:val="single" w:sz="4" w:space="0" w:color="auto"/>
            </w:tcBorders>
            <w:shd w:val="clear" w:color="auto" w:fill="FFFF00"/>
            <w:vAlign w:val="center"/>
          </w:tcPr>
          <w:p w14:paraId="39588F7F" w14:textId="7CEDED84" w:rsidR="0044676E" w:rsidRPr="00A94F54" w:rsidRDefault="00EE4D4F" w:rsidP="00D220A4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PHASE 3</w:t>
            </w:r>
            <w:r>
              <w:rPr>
                <w:rFonts w:asciiTheme="minorHAnsi" w:hAnsiTheme="minorHAnsi" w:cs="Arial"/>
                <w:b/>
              </w:rPr>
              <w:t xml:space="preserve"> 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>(</w:t>
            </w:r>
            <w:r w:rsidR="004642B5">
              <w:rPr>
                <w:rFonts w:asciiTheme="minorHAnsi" w:hAnsiTheme="minorHAnsi" w:cs="Arial"/>
                <w:b/>
                <w:sz w:val="22"/>
                <w:szCs w:val="22"/>
              </w:rPr>
              <w:t>19 July 2022 – 25 November 2022</w:t>
            </w:r>
            <w:r w:rsidR="00363F82">
              <w:rPr>
                <w:rFonts w:asciiTheme="minorHAnsi" w:hAnsiTheme="minorHAnsi" w:cs="Arial"/>
                <w:b/>
                <w:sz w:val="22"/>
                <w:szCs w:val="22"/>
              </w:rPr>
              <w:t>)</w:t>
            </w:r>
          </w:p>
        </w:tc>
      </w:tr>
      <w:tr w:rsidR="00102CA5" w:rsidRPr="0093286D" w14:paraId="7C7AC20F" w14:textId="77777777" w:rsidTr="00102CA5">
        <w:trPr>
          <w:trHeight w:val="510"/>
        </w:trPr>
        <w:tc>
          <w:tcPr>
            <w:tcW w:w="17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715115A" w14:textId="77777777" w:rsidR="00102CA5" w:rsidRPr="00DC5D85" w:rsidRDefault="00102CA5" w:rsidP="00DC5D85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>
              <w:rPr>
                <w:rFonts w:asciiTheme="minorHAnsi" w:hAnsiTheme="minorHAnsi" w:cs="Tahoma"/>
                <w:b/>
                <w:sz w:val="22"/>
                <w:szCs w:val="22"/>
              </w:rPr>
              <w:t>Oblique drawings</w:t>
            </w:r>
          </w:p>
        </w:tc>
        <w:tc>
          <w:tcPr>
            <w:tcW w:w="4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77454" w14:textId="77777777" w:rsidR="00102CA5" w:rsidRPr="00DC5D85" w:rsidRDefault="00102CA5" w:rsidP="00102CA5">
            <w:pPr>
              <w:rPr>
                <w:rFonts w:asciiTheme="minorHAnsi" w:hAnsiTheme="minorHAnsi" w:cs="Tahoma"/>
                <w:sz w:val="22"/>
                <w:szCs w:val="22"/>
              </w:rPr>
            </w:pPr>
            <w:r>
              <w:rPr>
                <w:rFonts w:asciiTheme="minorHAnsi" w:hAnsiTheme="minorHAnsi" w:cs="Tahoma"/>
                <w:sz w:val="22"/>
                <w:szCs w:val="22"/>
              </w:rPr>
              <w:t>Cavalier Method</w:t>
            </w:r>
          </w:p>
        </w:tc>
        <w:tc>
          <w:tcPr>
            <w:tcW w:w="2976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FB0BFCE" w14:textId="294753C6" w:rsidR="00102CA5" w:rsidRPr="00102CA5" w:rsidRDefault="00102CA5" w:rsidP="00102CA5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102CA5">
              <w:rPr>
                <w:rFonts w:asciiTheme="minorHAnsi" w:hAnsiTheme="minorHAnsi" w:cs="Arial"/>
                <w:b/>
                <w:sz w:val="22"/>
                <w:szCs w:val="22"/>
              </w:rPr>
              <w:t>Task 7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 w:rsidRPr="00102CA5">
              <w:rPr>
                <w:rFonts w:asciiTheme="minorHAnsi" w:hAnsiTheme="minorHAnsi" w:cs="Arial"/>
                <w:bCs/>
                <w:sz w:val="22"/>
                <w:szCs w:val="22"/>
              </w:rPr>
              <w:t>Controlled Test A</w:t>
            </w:r>
          </w:p>
          <w:p w14:paraId="0E820959" w14:textId="1DC6F2BF" w:rsidR="00102CA5" w:rsidRPr="00102CA5" w:rsidRDefault="00102CA5" w:rsidP="00102CA5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102CA5">
              <w:rPr>
                <w:rFonts w:asciiTheme="minorHAnsi" w:hAnsiTheme="minorHAnsi" w:cs="Arial"/>
                <w:bCs/>
                <w:sz w:val="22"/>
                <w:szCs w:val="22"/>
              </w:rPr>
              <w:t>15 – 19 August</w:t>
            </w:r>
          </w:p>
          <w:p w14:paraId="6019EF6B" w14:textId="5F1C8BDA" w:rsidR="00102CA5" w:rsidRDefault="00102CA5" w:rsidP="00102CA5">
            <w:pPr>
              <w:pStyle w:val="ListParagraph"/>
              <w:ind w:left="75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  <w:p w14:paraId="652E047B" w14:textId="77777777" w:rsidR="00102CA5" w:rsidRPr="005F4797" w:rsidRDefault="00102CA5" w:rsidP="00102CA5">
            <w:pPr>
              <w:pStyle w:val="ListParagraph"/>
              <w:ind w:left="75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  <w:p w14:paraId="5AB808A3" w14:textId="12EE81B3" w:rsidR="00102CA5" w:rsidRPr="00102CA5" w:rsidRDefault="00102CA5" w:rsidP="00102CA5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102CA5">
              <w:rPr>
                <w:rFonts w:asciiTheme="minorHAnsi" w:hAnsiTheme="minorHAnsi" w:cs="Arial"/>
                <w:b/>
                <w:sz w:val="22"/>
                <w:szCs w:val="22"/>
              </w:rPr>
              <w:t>Task 8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 w:rsidRPr="00102CA5">
              <w:rPr>
                <w:rFonts w:asciiTheme="minorHAnsi" w:hAnsiTheme="minorHAnsi" w:cs="Arial"/>
                <w:bCs/>
                <w:sz w:val="22"/>
                <w:szCs w:val="22"/>
              </w:rPr>
              <w:t>Controlled Test B</w:t>
            </w:r>
          </w:p>
          <w:p w14:paraId="7C406021" w14:textId="355ED6FF" w:rsidR="00102CA5" w:rsidRPr="00102CA5" w:rsidRDefault="00102CA5" w:rsidP="00102CA5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102CA5">
              <w:rPr>
                <w:rFonts w:asciiTheme="minorHAnsi" w:hAnsiTheme="minorHAnsi" w:cs="Arial"/>
                <w:bCs/>
                <w:sz w:val="22"/>
                <w:szCs w:val="22"/>
              </w:rPr>
              <w:t>12 – 16 September</w:t>
            </w:r>
          </w:p>
          <w:p w14:paraId="613048D4" w14:textId="316EDE2B" w:rsidR="00102CA5" w:rsidRDefault="00102CA5" w:rsidP="00102CA5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054DD84A" w14:textId="77777777" w:rsidR="00102CA5" w:rsidRDefault="00102CA5" w:rsidP="00102CA5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2B8B82C5" w14:textId="3D6376E7" w:rsidR="00102CA5" w:rsidRPr="00102CA5" w:rsidRDefault="00102CA5" w:rsidP="00102CA5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102CA5">
              <w:rPr>
                <w:rFonts w:asciiTheme="minorHAnsi" w:hAnsiTheme="minorHAnsi" w:cs="Arial"/>
                <w:b/>
                <w:sz w:val="22"/>
                <w:szCs w:val="22"/>
              </w:rPr>
              <w:t>Task 9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 w:rsidRPr="00102CA5">
              <w:rPr>
                <w:rFonts w:asciiTheme="minorHAnsi" w:hAnsiTheme="minorHAnsi" w:cs="Arial"/>
                <w:bCs/>
                <w:sz w:val="22"/>
                <w:szCs w:val="22"/>
              </w:rPr>
              <w:t>End of year exam</w:t>
            </w:r>
          </w:p>
          <w:p w14:paraId="3FF6DCA0" w14:textId="692C2F39" w:rsidR="00102CA5" w:rsidRPr="00102CA5" w:rsidRDefault="00102CA5" w:rsidP="00102CA5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102CA5">
              <w:rPr>
                <w:rFonts w:asciiTheme="minorHAnsi" w:hAnsiTheme="minorHAnsi" w:cs="Arial"/>
                <w:bCs/>
                <w:sz w:val="22"/>
                <w:szCs w:val="22"/>
              </w:rPr>
              <w:t>14 – 25 November</w:t>
            </w:r>
          </w:p>
        </w:tc>
      </w:tr>
      <w:tr w:rsidR="00102CA5" w:rsidRPr="0093286D" w14:paraId="5C4BCA76" w14:textId="77777777" w:rsidTr="00102CA5">
        <w:trPr>
          <w:trHeight w:val="510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73B4C9" w14:textId="77777777" w:rsidR="00102CA5" w:rsidRPr="00DC5D85" w:rsidRDefault="00102CA5" w:rsidP="00DC5D85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4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B35E5" w14:textId="77777777" w:rsidR="00102CA5" w:rsidRPr="00DC5D85" w:rsidRDefault="00102CA5" w:rsidP="00102CA5">
            <w:pPr>
              <w:rPr>
                <w:rFonts w:asciiTheme="minorHAnsi" w:hAnsiTheme="minorHAnsi" w:cs="Tahoma"/>
                <w:sz w:val="22"/>
                <w:szCs w:val="22"/>
              </w:rPr>
            </w:pPr>
            <w:r>
              <w:rPr>
                <w:rFonts w:asciiTheme="minorHAnsi" w:hAnsiTheme="minorHAnsi" w:cs="Tahoma"/>
                <w:sz w:val="22"/>
                <w:szCs w:val="22"/>
              </w:rPr>
              <w:t>Cabinet Method</w:t>
            </w:r>
          </w:p>
        </w:tc>
        <w:tc>
          <w:tcPr>
            <w:tcW w:w="2976" w:type="dxa"/>
            <w:vMerge/>
            <w:tcBorders>
              <w:left w:val="single" w:sz="4" w:space="0" w:color="auto"/>
            </w:tcBorders>
          </w:tcPr>
          <w:p w14:paraId="537F78D8" w14:textId="77777777" w:rsidR="00102CA5" w:rsidRPr="0093286D" w:rsidRDefault="00102CA5" w:rsidP="00DC5D85">
            <w:pPr>
              <w:rPr>
                <w:rFonts w:asciiTheme="minorHAnsi" w:hAnsiTheme="minorHAnsi" w:cs="Arial"/>
                <w:b/>
              </w:rPr>
            </w:pPr>
          </w:p>
        </w:tc>
      </w:tr>
      <w:tr w:rsidR="00102CA5" w:rsidRPr="0093286D" w14:paraId="0F67896A" w14:textId="77777777" w:rsidTr="00102CA5">
        <w:trPr>
          <w:trHeight w:val="510"/>
        </w:trPr>
        <w:tc>
          <w:tcPr>
            <w:tcW w:w="174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DA3E6FD" w14:textId="77777777" w:rsidR="00102CA5" w:rsidRDefault="00102CA5" w:rsidP="00DC5D85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>
              <w:rPr>
                <w:rFonts w:asciiTheme="minorHAnsi" w:hAnsiTheme="minorHAnsi" w:cs="Tahoma"/>
                <w:b/>
                <w:sz w:val="22"/>
                <w:szCs w:val="22"/>
              </w:rPr>
              <w:t xml:space="preserve">Perspective </w:t>
            </w:r>
          </w:p>
          <w:p w14:paraId="62A30275" w14:textId="642AA1C2" w:rsidR="00102CA5" w:rsidRPr="00DC5D85" w:rsidRDefault="00102CA5" w:rsidP="00DC5D85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>
              <w:rPr>
                <w:rFonts w:asciiTheme="minorHAnsi" w:hAnsiTheme="minorHAnsi" w:cs="Tahoma"/>
                <w:b/>
                <w:sz w:val="22"/>
                <w:szCs w:val="22"/>
              </w:rPr>
              <w:t>drawing</w:t>
            </w:r>
          </w:p>
        </w:tc>
        <w:tc>
          <w:tcPr>
            <w:tcW w:w="4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22A6E" w14:textId="77777777" w:rsidR="00102CA5" w:rsidRPr="00DC5D85" w:rsidRDefault="00102CA5" w:rsidP="00102CA5">
            <w:pPr>
              <w:rPr>
                <w:rFonts w:asciiTheme="minorHAnsi" w:hAnsiTheme="minorHAnsi" w:cs="Tahoma"/>
                <w:sz w:val="22"/>
                <w:szCs w:val="22"/>
              </w:rPr>
            </w:pPr>
            <w:r>
              <w:rPr>
                <w:rFonts w:asciiTheme="minorHAnsi" w:hAnsiTheme="minorHAnsi" w:cs="Tahoma"/>
                <w:sz w:val="22"/>
                <w:szCs w:val="22"/>
              </w:rPr>
              <w:t>Drawing of dwellings to one vanishing point</w:t>
            </w:r>
          </w:p>
        </w:tc>
        <w:tc>
          <w:tcPr>
            <w:tcW w:w="2976" w:type="dxa"/>
            <w:vMerge/>
            <w:tcBorders>
              <w:left w:val="single" w:sz="4" w:space="0" w:color="auto"/>
            </w:tcBorders>
          </w:tcPr>
          <w:p w14:paraId="42429554" w14:textId="77777777" w:rsidR="00102CA5" w:rsidRPr="0093286D" w:rsidRDefault="00102CA5" w:rsidP="00DC5D85">
            <w:pPr>
              <w:rPr>
                <w:rFonts w:asciiTheme="minorHAnsi" w:hAnsiTheme="minorHAnsi" w:cs="Arial"/>
                <w:b/>
              </w:rPr>
            </w:pPr>
          </w:p>
        </w:tc>
      </w:tr>
      <w:tr w:rsidR="00102CA5" w:rsidRPr="0093286D" w14:paraId="6A402B10" w14:textId="77777777" w:rsidTr="00102CA5">
        <w:trPr>
          <w:trHeight w:val="510"/>
        </w:trPr>
        <w:tc>
          <w:tcPr>
            <w:tcW w:w="1745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95811F" w14:textId="77777777" w:rsidR="00102CA5" w:rsidRDefault="00102CA5" w:rsidP="00E13240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  <w:p w14:paraId="56CE95D8" w14:textId="3632C3FD" w:rsidR="00102CA5" w:rsidRDefault="00102CA5" w:rsidP="00A421CC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>
              <w:rPr>
                <w:rFonts w:asciiTheme="minorHAnsi" w:hAnsiTheme="minorHAnsi" w:cs="Tahoma"/>
                <w:b/>
                <w:sz w:val="22"/>
                <w:szCs w:val="22"/>
              </w:rPr>
              <w:t>Civil Drawings</w:t>
            </w:r>
          </w:p>
        </w:tc>
        <w:tc>
          <w:tcPr>
            <w:tcW w:w="4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769A4" w14:textId="0D6FDEC7" w:rsidR="00102CA5" w:rsidRDefault="00102CA5" w:rsidP="00102CA5">
            <w:pPr>
              <w:rPr>
                <w:rFonts w:asciiTheme="minorHAnsi" w:hAnsiTheme="minorHAnsi" w:cs="Tahoma"/>
                <w:sz w:val="22"/>
                <w:szCs w:val="22"/>
              </w:rPr>
            </w:pPr>
            <w:r>
              <w:rPr>
                <w:rFonts w:asciiTheme="minorHAnsi" w:hAnsiTheme="minorHAnsi" w:cs="Tahoma"/>
                <w:sz w:val="22"/>
                <w:szCs w:val="22"/>
              </w:rPr>
              <w:t>Floor plans</w:t>
            </w:r>
          </w:p>
        </w:tc>
        <w:tc>
          <w:tcPr>
            <w:tcW w:w="2976" w:type="dxa"/>
            <w:vMerge/>
            <w:tcBorders>
              <w:left w:val="single" w:sz="4" w:space="0" w:color="auto"/>
            </w:tcBorders>
          </w:tcPr>
          <w:p w14:paraId="0A7CA12E" w14:textId="77777777" w:rsidR="00102CA5" w:rsidRPr="0093286D" w:rsidRDefault="00102CA5" w:rsidP="00E13240">
            <w:pPr>
              <w:rPr>
                <w:rFonts w:asciiTheme="minorHAnsi" w:hAnsiTheme="minorHAnsi" w:cs="Arial"/>
                <w:b/>
              </w:rPr>
            </w:pPr>
          </w:p>
        </w:tc>
      </w:tr>
      <w:tr w:rsidR="00102CA5" w:rsidRPr="0093286D" w14:paraId="2BE641BA" w14:textId="77777777" w:rsidTr="00102CA5">
        <w:trPr>
          <w:trHeight w:val="510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A192A1" w14:textId="77777777" w:rsidR="00102CA5" w:rsidRDefault="00102CA5" w:rsidP="00E13240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4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32332" w14:textId="73B148DE" w:rsidR="00102CA5" w:rsidRDefault="00102CA5" w:rsidP="00102CA5">
            <w:pPr>
              <w:rPr>
                <w:rFonts w:asciiTheme="minorHAnsi" w:hAnsiTheme="minorHAnsi" w:cs="Tahoma"/>
                <w:sz w:val="22"/>
                <w:szCs w:val="22"/>
              </w:rPr>
            </w:pPr>
            <w:r>
              <w:rPr>
                <w:rFonts w:asciiTheme="minorHAnsi" w:hAnsiTheme="minorHAnsi" w:cs="Tahoma"/>
                <w:sz w:val="22"/>
                <w:szCs w:val="22"/>
              </w:rPr>
              <w:t>Sectional views from foundation to slab</w:t>
            </w:r>
            <w:bookmarkStart w:id="0" w:name="_GoBack"/>
            <w:bookmarkEnd w:id="0"/>
          </w:p>
        </w:tc>
        <w:tc>
          <w:tcPr>
            <w:tcW w:w="2976" w:type="dxa"/>
            <w:vMerge/>
            <w:tcBorders>
              <w:left w:val="single" w:sz="4" w:space="0" w:color="auto"/>
            </w:tcBorders>
          </w:tcPr>
          <w:p w14:paraId="42EA26FB" w14:textId="77777777" w:rsidR="00102CA5" w:rsidRPr="0093286D" w:rsidRDefault="00102CA5" w:rsidP="00E13240">
            <w:pPr>
              <w:rPr>
                <w:rFonts w:asciiTheme="minorHAnsi" w:hAnsiTheme="minorHAnsi" w:cs="Arial"/>
                <w:b/>
              </w:rPr>
            </w:pPr>
          </w:p>
        </w:tc>
      </w:tr>
      <w:tr w:rsidR="00E13240" w:rsidRPr="0093286D" w14:paraId="4DCCB6E5" w14:textId="77777777" w:rsidTr="00102CA5">
        <w:trPr>
          <w:trHeight w:val="510"/>
        </w:trPr>
        <w:tc>
          <w:tcPr>
            <w:tcW w:w="174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FBD1045" w14:textId="77777777" w:rsidR="00E13240" w:rsidRDefault="00E13240" w:rsidP="00E13240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4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61D9A" w14:textId="119C689B" w:rsidR="00E13240" w:rsidRDefault="00E13240" w:rsidP="00102CA5">
            <w:pPr>
              <w:rPr>
                <w:rFonts w:asciiTheme="minorHAnsi" w:hAnsiTheme="minorHAnsi" w:cs="Tahoma"/>
                <w:sz w:val="22"/>
                <w:szCs w:val="22"/>
              </w:rPr>
            </w:pPr>
            <w:r>
              <w:rPr>
                <w:rFonts w:asciiTheme="minorHAnsi" w:hAnsiTheme="minorHAnsi" w:cstheme="minorHAnsi"/>
              </w:rPr>
              <w:t>Graphic Communication</w:t>
            </w:r>
            <w:r w:rsidR="00A421CC">
              <w:rPr>
                <w:rFonts w:asciiTheme="minorHAnsi" w:hAnsiTheme="minorHAnsi" w:cstheme="minorHAnsi"/>
              </w:rPr>
              <w:t>, Coding</w:t>
            </w:r>
          </w:p>
        </w:tc>
        <w:tc>
          <w:tcPr>
            <w:tcW w:w="2976" w:type="dxa"/>
            <w:tcBorders>
              <w:left w:val="single" w:sz="4" w:space="0" w:color="auto"/>
            </w:tcBorders>
            <w:vAlign w:val="center"/>
          </w:tcPr>
          <w:p w14:paraId="284A8493" w14:textId="4875454B" w:rsidR="00E13240" w:rsidRPr="00102CA5" w:rsidRDefault="00102CA5" w:rsidP="00102CA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102CA5">
              <w:rPr>
                <w:rFonts w:asciiTheme="minorHAnsi" w:hAnsiTheme="minorHAnsi" w:cs="Arial"/>
                <w:sz w:val="22"/>
                <w:szCs w:val="22"/>
              </w:rPr>
              <w:t>28 Nov –</w:t>
            </w:r>
            <w:r w:rsidRPr="00102CA5">
              <w:rPr>
                <w:rFonts w:asciiTheme="minorHAnsi" w:hAnsiTheme="minorHAnsi" w:cs="Arial"/>
                <w:sz w:val="22"/>
                <w:szCs w:val="22"/>
              </w:rPr>
              <w:t xml:space="preserve"> 2 Dec</w:t>
            </w:r>
          </w:p>
        </w:tc>
      </w:tr>
    </w:tbl>
    <w:p w14:paraId="213990FD" w14:textId="77777777" w:rsidR="00081101" w:rsidRPr="0093286D" w:rsidRDefault="00081101" w:rsidP="00081101">
      <w:pPr>
        <w:rPr>
          <w:rFonts w:asciiTheme="minorHAnsi" w:hAnsiTheme="minorHAnsi" w:cs="Arial"/>
          <w:sz w:val="22"/>
          <w:szCs w:val="22"/>
        </w:rPr>
      </w:pPr>
    </w:p>
    <w:p w14:paraId="387BF075" w14:textId="77777777" w:rsidR="00676087" w:rsidRDefault="00676087" w:rsidP="000304E7">
      <w:pPr>
        <w:rPr>
          <w:rFonts w:ascii="Arial" w:hAnsi="Arial" w:cs="Arial"/>
          <w:sz w:val="22"/>
          <w:szCs w:val="22"/>
        </w:rPr>
      </w:pPr>
    </w:p>
    <w:sectPr w:rsidR="00676087" w:rsidSect="00BB573E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060A7"/>
    <w:multiLevelType w:val="hybridMultilevel"/>
    <w:tmpl w:val="01F2E4A0"/>
    <w:lvl w:ilvl="0" w:tplc="18640334">
      <w:numFmt w:val="bullet"/>
      <w:lvlText w:val=""/>
      <w:lvlJc w:val="left"/>
      <w:pPr>
        <w:ind w:left="45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014017B9"/>
    <w:multiLevelType w:val="hybridMultilevel"/>
    <w:tmpl w:val="7FEE591E"/>
    <w:lvl w:ilvl="0" w:tplc="0409000B">
      <w:start w:val="1"/>
      <w:numFmt w:val="bullet"/>
      <w:lvlText w:val=""/>
      <w:lvlJc w:val="left"/>
      <w:pPr>
        <w:tabs>
          <w:tab w:val="num" w:pos="787"/>
        </w:tabs>
        <w:ind w:left="7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7"/>
        </w:tabs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7"/>
        </w:tabs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7"/>
        </w:tabs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7"/>
        </w:tabs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7"/>
        </w:tabs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7"/>
        </w:tabs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7"/>
        </w:tabs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7"/>
        </w:tabs>
        <w:ind w:left="6547" w:hanging="360"/>
      </w:pPr>
      <w:rPr>
        <w:rFonts w:ascii="Wingdings" w:hAnsi="Wingdings" w:hint="default"/>
      </w:rPr>
    </w:lvl>
  </w:abstractNum>
  <w:abstractNum w:abstractNumId="2" w15:restartNumberingAfterBreak="0">
    <w:nsid w:val="09EF34E8"/>
    <w:multiLevelType w:val="hybridMultilevel"/>
    <w:tmpl w:val="E950300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A1A2637"/>
    <w:multiLevelType w:val="hybridMultilevel"/>
    <w:tmpl w:val="6D2A6B7A"/>
    <w:lvl w:ilvl="0" w:tplc="18640334">
      <w:numFmt w:val="bullet"/>
      <w:lvlText w:val=""/>
      <w:lvlJc w:val="left"/>
      <w:pPr>
        <w:ind w:left="360" w:hanging="360"/>
      </w:pPr>
      <w:rPr>
        <w:rFonts w:ascii="Wingdings" w:eastAsia="Times New Roman" w:hAnsi="Wingdings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56107"/>
    <w:multiLevelType w:val="multilevel"/>
    <w:tmpl w:val="A73C50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5" w15:restartNumberingAfterBreak="0">
    <w:nsid w:val="157A2245"/>
    <w:multiLevelType w:val="hybridMultilevel"/>
    <w:tmpl w:val="FA7ABFD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09956EB"/>
    <w:multiLevelType w:val="hybridMultilevel"/>
    <w:tmpl w:val="42A897BC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C09001B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3CE58EC"/>
    <w:multiLevelType w:val="hybridMultilevel"/>
    <w:tmpl w:val="0792F10A"/>
    <w:lvl w:ilvl="0" w:tplc="B5BCA32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8C78E5"/>
    <w:multiLevelType w:val="hybridMultilevel"/>
    <w:tmpl w:val="52E2354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0E31F5"/>
    <w:multiLevelType w:val="hybridMultilevel"/>
    <w:tmpl w:val="9D76496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8F1E78"/>
    <w:multiLevelType w:val="hybridMultilevel"/>
    <w:tmpl w:val="3746F102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6514CC1"/>
    <w:multiLevelType w:val="hybridMultilevel"/>
    <w:tmpl w:val="B75267F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9F37C9"/>
    <w:multiLevelType w:val="hybridMultilevel"/>
    <w:tmpl w:val="B0DA293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D9546C"/>
    <w:multiLevelType w:val="hybridMultilevel"/>
    <w:tmpl w:val="DA72E73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DB4762"/>
    <w:multiLevelType w:val="hybridMultilevel"/>
    <w:tmpl w:val="8466CAF8"/>
    <w:lvl w:ilvl="0" w:tplc="B278127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D1716B"/>
    <w:multiLevelType w:val="hybridMultilevel"/>
    <w:tmpl w:val="CF2EA2D0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0E2098F"/>
    <w:multiLevelType w:val="hybridMultilevel"/>
    <w:tmpl w:val="DBC0FD04"/>
    <w:lvl w:ilvl="0" w:tplc="13F64754">
      <w:start w:val="24"/>
      <w:numFmt w:val="bullet"/>
      <w:lvlText w:val="-"/>
      <w:lvlJc w:val="left"/>
      <w:pPr>
        <w:ind w:left="405" w:hanging="360"/>
      </w:pPr>
      <w:rPr>
        <w:rFonts w:ascii="Calibri" w:eastAsia="Times New Roman" w:hAnsi="Calibri" w:cs="Arial" w:hint="default"/>
      </w:rPr>
    </w:lvl>
    <w:lvl w:ilvl="1" w:tplc="1C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7" w15:restartNumberingAfterBreak="0">
    <w:nsid w:val="7D3A79EC"/>
    <w:multiLevelType w:val="hybridMultilevel"/>
    <w:tmpl w:val="E4622F44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1"/>
  </w:num>
  <w:num w:numId="4">
    <w:abstractNumId w:val="4"/>
  </w:num>
  <w:num w:numId="5">
    <w:abstractNumId w:val="2"/>
  </w:num>
  <w:num w:numId="6">
    <w:abstractNumId w:val="17"/>
  </w:num>
  <w:num w:numId="7">
    <w:abstractNumId w:val="5"/>
  </w:num>
  <w:num w:numId="8">
    <w:abstractNumId w:val="6"/>
  </w:num>
  <w:num w:numId="9">
    <w:abstractNumId w:val="10"/>
  </w:num>
  <w:num w:numId="10">
    <w:abstractNumId w:val="15"/>
  </w:num>
  <w:num w:numId="11">
    <w:abstractNumId w:val="7"/>
  </w:num>
  <w:num w:numId="12">
    <w:abstractNumId w:val="14"/>
  </w:num>
  <w:num w:numId="13">
    <w:abstractNumId w:val="3"/>
  </w:num>
  <w:num w:numId="14">
    <w:abstractNumId w:val="16"/>
  </w:num>
  <w:num w:numId="15">
    <w:abstractNumId w:val="0"/>
  </w:num>
  <w:num w:numId="16">
    <w:abstractNumId w:val="11"/>
  </w:num>
  <w:num w:numId="17">
    <w:abstractNumId w:val="9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NzAzMzAzsrAwszRX0lEKTi0uzszPAykwrAUA4E7qJSwAAAA="/>
  </w:docVars>
  <w:rsids>
    <w:rsidRoot w:val="009A2269"/>
    <w:rsid w:val="0001199C"/>
    <w:rsid w:val="000304E7"/>
    <w:rsid w:val="000567C3"/>
    <w:rsid w:val="00080749"/>
    <w:rsid w:val="00081101"/>
    <w:rsid w:val="000D451D"/>
    <w:rsid w:val="00102CA5"/>
    <w:rsid w:val="00124F58"/>
    <w:rsid w:val="00194133"/>
    <w:rsid w:val="00252EC9"/>
    <w:rsid w:val="00274AB7"/>
    <w:rsid w:val="00293CCC"/>
    <w:rsid w:val="002A3D20"/>
    <w:rsid w:val="002C0C5A"/>
    <w:rsid w:val="002D0929"/>
    <w:rsid w:val="002E19EA"/>
    <w:rsid w:val="003039BE"/>
    <w:rsid w:val="00334C08"/>
    <w:rsid w:val="0034225D"/>
    <w:rsid w:val="003639A8"/>
    <w:rsid w:val="00363F82"/>
    <w:rsid w:val="003B673E"/>
    <w:rsid w:val="003D668E"/>
    <w:rsid w:val="003F3C87"/>
    <w:rsid w:val="004026AC"/>
    <w:rsid w:val="00422B44"/>
    <w:rsid w:val="004454D6"/>
    <w:rsid w:val="0044676E"/>
    <w:rsid w:val="00453BF5"/>
    <w:rsid w:val="00463858"/>
    <w:rsid w:val="004642B5"/>
    <w:rsid w:val="004B40C4"/>
    <w:rsid w:val="004D484B"/>
    <w:rsid w:val="00507907"/>
    <w:rsid w:val="005368CA"/>
    <w:rsid w:val="00537847"/>
    <w:rsid w:val="005518A3"/>
    <w:rsid w:val="00554156"/>
    <w:rsid w:val="00583065"/>
    <w:rsid w:val="00590F66"/>
    <w:rsid w:val="005A6873"/>
    <w:rsid w:val="005C275F"/>
    <w:rsid w:val="005C45EE"/>
    <w:rsid w:val="005C5B8D"/>
    <w:rsid w:val="005D5A74"/>
    <w:rsid w:val="005F4039"/>
    <w:rsid w:val="005F4797"/>
    <w:rsid w:val="0061494D"/>
    <w:rsid w:val="0062334A"/>
    <w:rsid w:val="006407C2"/>
    <w:rsid w:val="00676087"/>
    <w:rsid w:val="006820AE"/>
    <w:rsid w:val="00687AD7"/>
    <w:rsid w:val="006A1955"/>
    <w:rsid w:val="006B77E0"/>
    <w:rsid w:val="006F0970"/>
    <w:rsid w:val="006F3A26"/>
    <w:rsid w:val="007153EA"/>
    <w:rsid w:val="007218FE"/>
    <w:rsid w:val="007227B6"/>
    <w:rsid w:val="00746672"/>
    <w:rsid w:val="00755A91"/>
    <w:rsid w:val="00781145"/>
    <w:rsid w:val="00783244"/>
    <w:rsid w:val="007E13B5"/>
    <w:rsid w:val="007F5D4F"/>
    <w:rsid w:val="0085093F"/>
    <w:rsid w:val="0087222D"/>
    <w:rsid w:val="008761B7"/>
    <w:rsid w:val="008A2B20"/>
    <w:rsid w:val="008F23F1"/>
    <w:rsid w:val="008F501F"/>
    <w:rsid w:val="009118BE"/>
    <w:rsid w:val="0093286D"/>
    <w:rsid w:val="0094260E"/>
    <w:rsid w:val="009568FE"/>
    <w:rsid w:val="00963DC6"/>
    <w:rsid w:val="009A2269"/>
    <w:rsid w:val="009A5BA5"/>
    <w:rsid w:val="009A6572"/>
    <w:rsid w:val="009F1DD0"/>
    <w:rsid w:val="00A1318B"/>
    <w:rsid w:val="00A3055B"/>
    <w:rsid w:val="00A332D4"/>
    <w:rsid w:val="00A421CC"/>
    <w:rsid w:val="00A425FA"/>
    <w:rsid w:val="00A7767D"/>
    <w:rsid w:val="00A94F54"/>
    <w:rsid w:val="00AA74C2"/>
    <w:rsid w:val="00AC7343"/>
    <w:rsid w:val="00B4041E"/>
    <w:rsid w:val="00B56E34"/>
    <w:rsid w:val="00B920DD"/>
    <w:rsid w:val="00BB573E"/>
    <w:rsid w:val="00BD2DDD"/>
    <w:rsid w:val="00BE1F4C"/>
    <w:rsid w:val="00C00610"/>
    <w:rsid w:val="00C46287"/>
    <w:rsid w:val="00CC20ED"/>
    <w:rsid w:val="00CC7838"/>
    <w:rsid w:val="00CD455E"/>
    <w:rsid w:val="00D018EF"/>
    <w:rsid w:val="00D06A31"/>
    <w:rsid w:val="00D20795"/>
    <w:rsid w:val="00D220A4"/>
    <w:rsid w:val="00D23E01"/>
    <w:rsid w:val="00D921B9"/>
    <w:rsid w:val="00DB01BB"/>
    <w:rsid w:val="00DC5D85"/>
    <w:rsid w:val="00E13240"/>
    <w:rsid w:val="00E70B45"/>
    <w:rsid w:val="00E83847"/>
    <w:rsid w:val="00E921FF"/>
    <w:rsid w:val="00EB0148"/>
    <w:rsid w:val="00EB111F"/>
    <w:rsid w:val="00EB37E8"/>
    <w:rsid w:val="00EC3695"/>
    <w:rsid w:val="00EE4D4F"/>
    <w:rsid w:val="00EE4F5E"/>
    <w:rsid w:val="00F06215"/>
    <w:rsid w:val="00F10874"/>
    <w:rsid w:val="00F25C6E"/>
    <w:rsid w:val="00F3213E"/>
    <w:rsid w:val="00F33989"/>
    <w:rsid w:val="00F73244"/>
    <w:rsid w:val="00F84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4A58BE"/>
  <w15:docId w15:val="{D4F4D4D7-1FEC-4821-919B-377EF1046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2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2269"/>
    <w:pPr>
      <w:ind w:left="720"/>
      <w:contextualSpacing/>
    </w:pPr>
  </w:style>
  <w:style w:type="table" w:styleId="TableGrid">
    <w:name w:val="Table Grid"/>
    <w:basedOn w:val="TableNormal"/>
    <w:uiPriority w:val="59"/>
    <w:rsid w:val="00911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 Chain</dc:creator>
  <cp:lastModifiedBy>Leslie Chain</cp:lastModifiedBy>
  <cp:revision>4</cp:revision>
  <dcterms:created xsi:type="dcterms:W3CDTF">2021-12-14T07:41:00Z</dcterms:created>
  <dcterms:modified xsi:type="dcterms:W3CDTF">2022-03-10T07:34:00Z</dcterms:modified>
</cp:coreProperties>
</file>